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50.png" ContentType="image/pn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April</w:t>
      </w:r>
      <w:r>
        <w:t xml:space="preserve"> </w:t>
      </w:r>
      <w:r>
        <w:t xml:space="preserve">11,</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 µL template DNA, 10 µL Amp solution, 1 µL of 10µM 27f primer, 1 µL 10µM 1492r primer, 1 µL 1M BSA, and 3µL PCR H20.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2"/>
      </w:pPr>
      <w:bookmarkStart w:id="29" w:name="computational-analysis"/>
      <w:bookmarkEnd w:id="29"/>
      <w:r>
        <w:t xml:space="preserve">Computational Analysis</w:t>
      </w:r>
    </w:p>
    <w:p>
      <w:pPr>
        <w:pStyle w:val="Heading3"/>
      </w:pPr>
      <w:bookmarkStart w:id="30" w:name="culturing-analysis"/>
      <w:bookmarkEnd w:id="30"/>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1" w:name="microscopy-analysis"/>
      <w:bookmarkEnd w:id="31"/>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2" w:name="molecular-analysis"/>
      <w:bookmarkEnd w:id="32"/>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8)</w:t>
      </w:r>
      <w:r>
        <w:t xml:space="preserve">. Using MEGA7, I manually trimmed raw Sanger sequences as well as noted which sequences failed. I exported the trimmed sequences to Fasta. Using the ClustalW program, I aligned the trimmed sequences along with the sequence for the outgroup, Thermus aquaticus.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3" w:name="phylogenic-analysis-by-maximum-likelihood-method"/>
      <w:bookmarkEnd w:id="33"/>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9)</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0)</w:t>
      </w:r>
      <w:r>
        <w:t xml:space="preserve">.</w:t>
      </w:r>
    </w:p>
    <w:p>
      <w:pPr>
        <w:pStyle w:val="Heading1"/>
      </w:pPr>
      <w:bookmarkStart w:id="34" w:name="results"/>
      <w:bookmarkEnd w:id="34"/>
      <w:r>
        <w:t xml:space="preserve">Results</w:t>
      </w:r>
    </w:p>
    <w:p>
      <w:pPr>
        <w:pStyle w:val="Heading2"/>
      </w:pPr>
      <w:bookmarkStart w:id="35" w:name="colony-counts"/>
      <w:bookmarkEnd w:id="35"/>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6" w:name="detecting-morphotypes"/>
      <w:bookmarkEnd w:id="36"/>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2"/>
      </w:pPr>
      <w:bookmarkStart w:id="37" w:name="categorizing-morphotypes-with-microscopy"/>
      <w:bookmarkEnd w:id="37"/>
      <w:r>
        <w:t xml:space="preserve">Categorizing Morphotypes with Microscopy</w:t>
      </w:r>
    </w:p>
    <w:p>
      <w:pPr>
        <w:pStyle w:val="FirstParagraph"/>
      </w:pPr>
      <w:r>
        <w:t xml:space="preserve">The predictions I made for my selected morphotypes based on the staining results are as follows: morphotype #1 is Azomonas agilis, morphotype #2 is Staphylococcus aureus, morphotype #3 is a Acidovorax spp., morphotype #4 is a Streptococcus spp., morphotype #5 is Bacillus subtilis, morphotype #6 is a Pseudomonas spp., and morphotype #7 is a Bacilius spp. (Table 2). From all of microbes I analyzed, only the 3rd and 4th morphotypes were gram positive.</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8" w:name="culturing-results"/>
      <w:bookmarkEnd w:id="38"/>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1" w:name="microscopy-results"/>
      <w:bookmarkEnd w:id="41"/>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9" w:name="molecular-results"/>
      <w:bookmarkEnd w:id="49"/>
      <w:r>
        <w:t xml:space="preserve">Molecular Results</w:t>
      </w:r>
    </w:p>
    <w:p>
      <w:pPr>
        <w:pStyle w:val="FirstParagraph"/>
      </w:pPr>
      <w:r>
        <w:rPr>
          <w:b/>
        </w:rPr>
        <w:t xml:space="preserve">Figure 10:</w:t>
      </w:r>
    </w:p>
    <w:p>
      <w:pPr>
        <w:pStyle w:val="BodyText"/>
      </w:pPr>
      <w:r>
        <w:rPr>
          <w:b/>
        </w:rPr>
        <w:t xml:space="preserve">Table 3:</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0"/>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62"/>
        <w:gridCol w:w="1958"/>
        <w:gridCol w:w="1192"/>
        <w:gridCol w:w="1362"/>
        <w:gridCol w:w="1192"/>
        <w:gridCol w:w="851"/>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t xml:space="preserve">Bacillus 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Pseudomonas 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Pseudomonas syrin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7</w:t>
            </w:r>
          </w:p>
        </w:tc>
        <w:tc>
          <w:p>
            <w:pPr>
              <w:pStyle w:val="Compact"/>
              <w:jc w:val="left"/>
            </w:pPr>
            <w:r>
              <w:t xml:space="preserve">Bacillus 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1" w:name="discussion"/>
      <w:bookmarkEnd w:id="51"/>
      <w:r>
        <w:t xml:space="preserve">Discussion</w:t>
      </w:r>
    </w:p>
    <w:p>
      <w:pPr>
        <w:pStyle w:val="Heading2"/>
      </w:pPr>
      <w:bookmarkStart w:id="52" w:name="culturing"/>
      <w:bookmarkEnd w:id="52"/>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1)</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2)</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53" w:name="microscopy"/>
      <w:bookmarkEnd w:id="53"/>
      <w:r>
        <w:t xml:space="preserve">Microscopy</w:t>
      </w:r>
    </w:p>
    <w:p>
      <w:pPr>
        <w:pStyle w:val="Heading2"/>
      </w:pPr>
      <w:bookmarkStart w:id="54" w:name="molecular"/>
      <w:bookmarkEnd w:id="54"/>
      <w:r>
        <w:t xml:space="preserve">Molecular</w:t>
      </w:r>
    </w:p>
    <w:p>
      <w:pPr>
        <w:pStyle w:val="Heading1"/>
      </w:pPr>
      <w:bookmarkStart w:id="55" w:name="sources-cited"/>
      <w:bookmarkEnd w:id="55"/>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Kumar S, Nei M, Dudley J, Tamura K. 2008. MEGA: A biologist-centric software for evolutionary analysis of dna and protein sequences. Briefings in bioinformatics 9:299–306.</w:t>
      </w:r>
    </w:p>
    <w:p>
      <w:pPr>
        <w:pStyle w:val="Bibliography"/>
      </w:pPr>
      <w:r>
        <w:t xml:space="preserve">9. Nei M, Kumar S. 2000. Molecular evolution and phylogenetics. Oxford university press.</w:t>
      </w:r>
    </w:p>
    <w:p>
      <w:pPr>
        <w:pStyle w:val="Bibliography"/>
      </w:pPr>
      <w:r>
        <w:t xml:space="preserve">10. Kumar S, Stecher G, Tamura K. 2016. MEGA7: Molecular evolutionary genetics analysis version 7.0 for bigger datasets. Molecular biology and evolution 33:1870–1874.</w:t>
      </w:r>
    </w:p>
    <w:p>
      <w:pPr>
        <w:pStyle w:val="Bibliography"/>
      </w:pPr>
      <w:r>
        <w:t xml:space="preserve">11.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2.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ad2f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4-18T09:07:06Z</dcterms:created>
  <dcterms:modified xsi:type="dcterms:W3CDTF">2019-04-18T09:07:06Z</dcterms:modified>
</cp:coreProperties>
</file>